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hutan</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Bhutan received a score of 52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Bhutan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hutan received a score of</w:t>
      </w:r>
      <w:r>
        <w:t xml:space="preserve"> </w:t>
      </w:r>
      <w:r>
        <w:rPr>
          <w:b/>
        </w:rPr>
        <w:t xml:space="preserve">59.2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Bhutan received a score of 67.8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Bhutan received a score of 37.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Bhutan received a score of 1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Bhutan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Bhutan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Bhutan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Bhutan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Bhutan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Bhutan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Bhutan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Bhutan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Bhutan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Bhutan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Bhutan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Bhutan received a score of 0.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Bhutan%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Bhutan%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Bhutan%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outh%20Asia\Bhutan%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Bhutan%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outh%20Asia\Bhutan%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Bhutan%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Bhutan%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Bhutan%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Bhutan%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Bhutan%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Bhutan%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outh%20Asia\Bhutan%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outh%20Asia\Bhutan%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outh%20Asia\Bhutan%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outh%20Asia\Bhutan%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outh%20Asia\Bhutan%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hutan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 Economic Census, Natural Resources Census, Livestock Census, Livestock and Aquaculture Census or Sample Agricultural Census.</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2000, 2003, 2007, 2010, 2012,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 2010, 2011, 201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hutan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hutan Country Report</dc:title>
  <dc:creator>SPI Team</dc:creator>
  <cp:keywords/>
  <dcterms:created xsi:type="dcterms:W3CDTF">2021-05-25T12:10:03Z</dcterms:created>
  <dcterms:modified xsi:type="dcterms:W3CDTF">2021-05-25T12: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